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d80c0d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d80c0dd-9f24-11e9-9ee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MRICUQhDM16A+98yN8AkqI2NM1D4Ldy/xZsFEgD9dYi/egegWK2H9+WB7/PrO3R1l/7pU75seRCF5nTncsBjQSH76YanzCpvuOE5VFGaxEX+XNLPOahvjrTiX0VDy3gr9VDAqQm3PAqhWhjUc13mTwhFrVLIJELveQL22KMP4i2nMO7Nx63jFaXNiuGwjzeecI2N6oP+IgKVtblwnb+4FmM4a6cP/AFGfXWhPwEQTVdEiH0/aLdTN3sbb68/F8QYB40D/SFCrtEf93rxGKpX6nrPI1/NHiOXvX8Z06GiRV7ozzEj/RS8mB+dEQwn8mQ/oMvijzzpfxkg5tXU+2A/cBoz3OqEl7Yyk6lP8kf3llTnoP9lgbGiTeXJfvC3++4Tg+RwVSifMo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ou can use Launchbar to search for emojis too. Works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d80c0dd-9f24-11e9-9ee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34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d80c0dd-9f24-11e9-9ee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d80c0dd-9f24-11e9-9ee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d80c0dd</dc:title>
  <dc:creator/>
  <cp:keywords/>
  <dcterms:created xsi:type="dcterms:W3CDTF">2026-05-03T11:34:56Z</dcterms:created>
  <dcterms:modified xsi:type="dcterms:W3CDTF">2026-05-03T11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